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86F" w:rsidRPr="004328F7" w:rsidRDefault="000C1E1C" w:rsidP="000C1E1C">
      <w:pPr>
        <w:spacing w:before="55"/>
        <w:ind w:left="3992" w:right="2353" w:hanging="1638"/>
        <w:jc w:val="center"/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</w:pPr>
      <w:r w:rsidRPr="004328F7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SOSYOLOJİ </w:t>
      </w:r>
      <w:r w:rsidR="00A40513" w:rsidRPr="004328F7">
        <w:rPr>
          <w:rFonts w:ascii="Times New Roman" w:eastAsia="Times New Roman" w:hAnsi="Times New Roman" w:cs="Times New Roman"/>
          <w:b/>
          <w:bCs/>
          <w:sz w:val="16"/>
          <w:szCs w:val="16"/>
        </w:rPr>
        <w:t>BÖLÜMÜ 202</w:t>
      </w:r>
      <w:r w:rsidR="00B114F6" w:rsidRPr="004328F7">
        <w:rPr>
          <w:rFonts w:ascii="Times New Roman" w:eastAsia="Times New Roman" w:hAnsi="Times New Roman" w:cs="Times New Roman"/>
          <w:b/>
          <w:bCs/>
          <w:sz w:val="16"/>
          <w:szCs w:val="16"/>
        </w:rPr>
        <w:t>3</w:t>
      </w:r>
      <w:r w:rsidR="00A40513" w:rsidRPr="004328F7">
        <w:rPr>
          <w:rFonts w:ascii="Times New Roman" w:eastAsia="Times New Roman" w:hAnsi="Times New Roman" w:cs="Times New Roman"/>
          <w:b/>
          <w:bCs/>
          <w:sz w:val="16"/>
          <w:szCs w:val="16"/>
        </w:rPr>
        <w:t>-202</w:t>
      </w:r>
      <w:r w:rsidR="00B114F6" w:rsidRPr="004328F7">
        <w:rPr>
          <w:rFonts w:ascii="Times New Roman" w:eastAsia="Times New Roman" w:hAnsi="Times New Roman" w:cs="Times New Roman"/>
          <w:b/>
          <w:bCs/>
          <w:sz w:val="16"/>
          <w:szCs w:val="16"/>
        </w:rPr>
        <w:t>4</w:t>
      </w:r>
      <w:r w:rsidR="00A40513" w:rsidRPr="004328F7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 </w:t>
      </w:r>
      <w:r w:rsidR="00A40513" w:rsidRPr="004328F7"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  <w:t>EĞİTİM/ÖĞRETİM</w:t>
      </w:r>
      <w:r w:rsidR="00A40513" w:rsidRPr="004328F7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 </w:t>
      </w:r>
      <w:r w:rsidR="00A40513" w:rsidRPr="004328F7"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  <w:t>YILI</w:t>
      </w:r>
      <w:r w:rsidR="00A40513" w:rsidRPr="004328F7">
        <w:rPr>
          <w:rFonts w:ascii="Times New Roman" w:eastAsia="Times New Roman" w:hAnsi="Times New Roman" w:cs="Times New Roman"/>
          <w:b/>
          <w:bCs/>
          <w:spacing w:val="26"/>
          <w:sz w:val="16"/>
          <w:szCs w:val="16"/>
        </w:rPr>
        <w:t xml:space="preserve"> </w:t>
      </w:r>
      <w:r w:rsidR="00487465" w:rsidRPr="004328F7">
        <w:rPr>
          <w:rFonts w:ascii="Times New Roman" w:eastAsia="Times New Roman" w:hAnsi="Times New Roman" w:cs="Times New Roman"/>
          <w:b/>
          <w:bCs/>
          <w:sz w:val="16"/>
          <w:szCs w:val="16"/>
        </w:rPr>
        <w:t>GÜZ</w:t>
      </w:r>
      <w:r w:rsidR="00A40513" w:rsidRPr="004328F7">
        <w:rPr>
          <w:rFonts w:ascii="Times New Roman" w:eastAsia="Times New Roman" w:hAnsi="Times New Roman" w:cs="Times New Roman"/>
          <w:b/>
          <w:bCs/>
          <w:spacing w:val="-2"/>
          <w:sz w:val="16"/>
          <w:szCs w:val="16"/>
        </w:rPr>
        <w:t xml:space="preserve"> </w:t>
      </w:r>
      <w:r w:rsidR="00A40513" w:rsidRPr="004328F7"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  <w:t>YARIYILI</w:t>
      </w:r>
    </w:p>
    <w:p w:rsidR="00B948C8" w:rsidRPr="004328F7" w:rsidRDefault="00396459" w:rsidP="000C1E1C">
      <w:pPr>
        <w:spacing w:before="55"/>
        <w:ind w:left="3992" w:right="2353" w:hanging="1638"/>
        <w:jc w:val="center"/>
        <w:rPr>
          <w:rFonts w:ascii="Times New Roman" w:eastAsia="Times New Roman" w:hAnsi="Times New Roman" w:cs="Times New Roman"/>
          <w:sz w:val="16"/>
          <w:szCs w:val="16"/>
        </w:rPr>
      </w:pPr>
      <w:r w:rsidRPr="004328F7">
        <w:rPr>
          <w:rFonts w:ascii="Times New Roman" w:eastAsia="Times New Roman" w:hAnsi="Times New Roman" w:cs="Times New Roman"/>
          <w:b/>
          <w:bCs/>
          <w:sz w:val="16"/>
          <w:szCs w:val="16"/>
        </w:rPr>
        <w:t>YARIYIL SONU</w:t>
      </w:r>
      <w:r w:rsidR="00A40513" w:rsidRPr="004328F7">
        <w:rPr>
          <w:rFonts w:ascii="Times New Roman" w:eastAsia="Times New Roman" w:hAnsi="Times New Roman" w:cs="Times New Roman"/>
          <w:b/>
          <w:bCs/>
          <w:spacing w:val="-1"/>
          <w:sz w:val="16"/>
          <w:szCs w:val="16"/>
        </w:rPr>
        <w:t xml:space="preserve"> SINAV </w:t>
      </w:r>
      <w:r w:rsidR="00A40513" w:rsidRPr="004328F7">
        <w:rPr>
          <w:rFonts w:ascii="Times New Roman" w:eastAsia="Times New Roman" w:hAnsi="Times New Roman" w:cs="Times New Roman"/>
          <w:b/>
          <w:bCs/>
          <w:sz w:val="16"/>
          <w:szCs w:val="16"/>
        </w:rPr>
        <w:t>PROGRAMI</w:t>
      </w:r>
    </w:p>
    <w:p w:rsidR="00B948C8" w:rsidRPr="004328F7" w:rsidRDefault="00B948C8">
      <w:pPr>
        <w:spacing w:before="8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tbl>
      <w:tblPr>
        <w:tblStyle w:val="TableNormal"/>
        <w:tblpPr w:leftFromText="180" w:rightFromText="180" w:vertAnchor="text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1966"/>
        <w:gridCol w:w="492"/>
        <w:gridCol w:w="326"/>
        <w:gridCol w:w="3095"/>
        <w:gridCol w:w="2274"/>
        <w:gridCol w:w="1438"/>
        <w:gridCol w:w="1929"/>
      </w:tblGrid>
      <w:tr w:rsidR="004A0D2A" w:rsidRPr="004328F7" w:rsidTr="004328F7">
        <w:trPr>
          <w:trHeight w:hRule="exact" w:val="986"/>
        </w:trPr>
        <w:tc>
          <w:tcPr>
            <w:tcW w:w="1966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B90F6C" w:rsidRPr="004328F7" w:rsidRDefault="00B90F6C" w:rsidP="004328F7">
            <w:pPr>
              <w:pStyle w:val="TableParagraph"/>
              <w:spacing w:before="3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  <w:p w:rsidR="00B90F6C" w:rsidRPr="004328F7" w:rsidRDefault="00B90F6C" w:rsidP="004328F7">
            <w:pPr>
              <w:pStyle w:val="TableParagraph"/>
              <w:ind w:right="372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GÜNLER </w:t>
            </w:r>
            <w:r w:rsidRPr="004328F7">
              <w:rPr>
                <w:rFonts w:ascii="Times New Roman" w:hAnsi="Times New Roman" w:cs="Times New Roman"/>
                <w:b/>
                <w:spacing w:val="-1"/>
                <w:sz w:val="16"/>
                <w:szCs w:val="16"/>
              </w:rPr>
              <w:t>VE</w:t>
            </w:r>
            <w:r w:rsidRPr="004328F7">
              <w:rPr>
                <w:rFonts w:ascii="Times New Roman" w:hAnsi="Times New Roman" w:cs="Times New Roman"/>
                <w:b/>
                <w:spacing w:val="19"/>
                <w:sz w:val="16"/>
                <w:szCs w:val="16"/>
              </w:rPr>
              <w:t xml:space="preserve"> </w:t>
            </w:r>
            <w:r w:rsidRPr="004328F7">
              <w:rPr>
                <w:rFonts w:ascii="Times New Roman" w:hAnsi="Times New Roman" w:cs="Times New Roman"/>
                <w:b/>
                <w:sz w:val="16"/>
                <w:szCs w:val="16"/>
              </w:rPr>
              <w:t>TARİH</w:t>
            </w:r>
          </w:p>
        </w:tc>
        <w:tc>
          <w:tcPr>
            <w:tcW w:w="492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extDirection w:val="btLr"/>
            <w:vAlign w:val="center"/>
          </w:tcPr>
          <w:p w:rsidR="00B90F6C" w:rsidRPr="004328F7" w:rsidRDefault="00B90F6C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  <w:p w:rsidR="00B90F6C" w:rsidRPr="004328F7" w:rsidRDefault="00B90F6C" w:rsidP="004328F7">
            <w:pPr>
              <w:pStyle w:val="TableParagraph"/>
              <w:spacing w:before="80"/>
              <w:ind w:left="143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spacing w:val="-1"/>
                <w:sz w:val="16"/>
                <w:szCs w:val="16"/>
              </w:rPr>
              <w:t>SAATLER</w:t>
            </w:r>
          </w:p>
        </w:tc>
        <w:tc>
          <w:tcPr>
            <w:tcW w:w="326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extDirection w:val="btLr"/>
            <w:vAlign w:val="center"/>
          </w:tcPr>
          <w:p w:rsidR="00B90F6C" w:rsidRPr="004328F7" w:rsidRDefault="00B90F6C" w:rsidP="004328F7">
            <w:pPr>
              <w:pStyle w:val="TableParagraph"/>
              <w:spacing w:before="117"/>
              <w:ind w:left="13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spacing w:val="-1"/>
                <w:sz w:val="16"/>
                <w:szCs w:val="16"/>
              </w:rPr>
              <w:t>SINIFLAR</w:t>
            </w:r>
          </w:p>
        </w:tc>
        <w:tc>
          <w:tcPr>
            <w:tcW w:w="3095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B90F6C" w:rsidRPr="004328F7" w:rsidRDefault="00B90F6C" w:rsidP="004328F7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spacing w:val="-1"/>
                <w:sz w:val="16"/>
                <w:szCs w:val="16"/>
              </w:rPr>
              <w:t>DERSLER</w:t>
            </w:r>
          </w:p>
        </w:tc>
        <w:tc>
          <w:tcPr>
            <w:tcW w:w="2274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B90F6C" w:rsidRPr="004328F7" w:rsidRDefault="00B90F6C" w:rsidP="004328F7">
            <w:pPr>
              <w:jc w:val="center"/>
              <w:rPr>
                <w:b/>
                <w:sz w:val="16"/>
                <w:szCs w:val="16"/>
              </w:rPr>
            </w:pPr>
            <w:r w:rsidRPr="004328F7">
              <w:rPr>
                <w:b/>
                <w:sz w:val="16"/>
                <w:szCs w:val="16"/>
              </w:rPr>
              <w:t>DERSİN SORUMLU</w:t>
            </w:r>
          </w:p>
          <w:p w:rsidR="00B90F6C" w:rsidRPr="004328F7" w:rsidRDefault="00B90F6C" w:rsidP="004328F7">
            <w:pPr>
              <w:jc w:val="center"/>
              <w:rPr>
                <w:b/>
                <w:sz w:val="16"/>
                <w:szCs w:val="16"/>
              </w:rPr>
            </w:pPr>
            <w:r w:rsidRPr="004328F7">
              <w:rPr>
                <w:b/>
                <w:sz w:val="16"/>
                <w:szCs w:val="16"/>
              </w:rPr>
              <w:t>ÖĞRETİM ELEMANI</w:t>
            </w:r>
          </w:p>
        </w:tc>
        <w:tc>
          <w:tcPr>
            <w:tcW w:w="1438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B90F6C" w:rsidRPr="004328F7" w:rsidRDefault="006B137B" w:rsidP="004328F7">
            <w:pPr>
              <w:jc w:val="center"/>
              <w:rPr>
                <w:b/>
                <w:sz w:val="16"/>
                <w:szCs w:val="16"/>
              </w:rPr>
            </w:pPr>
            <w:r w:rsidRPr="004328F7">
              <w:rPr>
                <w:b/>
                <w:sz w:val="16"/>
                <w:szCs w:val="16"/>
              </w:rPr>
              <w:t>SINAV SALONU</w:t>
            </w:r>
          </w:p>
        </w:tc>
        <w:tc>
          <w:tcPr>
            <w:tcW w:w="1929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B90F6C" w:rsidRPr="004328F7" w:rsidRDefault="006B137B" w:rsidP="004328F7">
            <w:pPr>
              <w:jc w:val="center"/>
              <w:rPr>
                <w:b/>
                <w:sz w:val="16"/>
                <w:szCs w:val="16"/>
              </w:rPr>
            </w:pPr>
            <w:r w:rsidRPr="004328F7">
              <w:rPr>
                <w:b/>
                <w:sz w:val="16"/>
                <w:szCs w:val="16"/>
              </w:rPr>
              <w:t>GÖZETMEN</w:t>
            </w:r>
          </w:p>
        </w:tc>
      </w:tr>
      <w:tr w:rsidR="00D66AE1" w:rsidRPr="004328F7" w:rsidTr="004328F7">
        <w:trPr>
          <w:cantSplit/>
          <w:trHeight w:hRule="exact" w:val="289"/>
        </w:trPr>
        <w:tc>
          <w:tcPr>
            <w:tcW w:w="1966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66AE1" w:rsidRPr="004328F7" w:rsidRDefault="00D66AE1" w:rsidP="004328F7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66AE1" w:rsidRPr="004328F7" w:rsidRDefault="00D66AE1" w:rsidP="004328F7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AZARTESİ</w:t>
            </w:r>
          </w:p>
          <w:p w:rsidR="00D66AE1" w:rsidRPr="004328F7" w:rsidRDefault="00D66AE1" w:rsidP="004328F7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15.01.2024</w:t>
            </w:r>
          </w:p>
        </w:tc>
        <w:tc>
          <w:tcPr>
            <w:tcW w:w="492" w:type="dxa"/>
            <w:tcBorders>
              <w:top w:val="single" w:sz="12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09:00</w:t>
            </w:r>
          </w:p>
        </w:tc>
        <w:tc>
          <w:tcPr>
            <w:tcW w:w="32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27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12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0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D4D86" w:rsidRPr="004328F7" w:rsidTr="004328F7">
        <w:trPr>
          <w:trHeight w:hRule="exact" w:val="285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2D4D86" w:rsidRPr="004328F7" w:rsidRDefault="002D4D86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2D4D86" w:rsidRPr="004328F7" w:rsidRDefault="002D4D86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1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4D86" w:rsidRPr="004328F7" w:rsidRDefault="002D4D86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2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4D86" w:rsidRPr="004328F7" w:rsidRDefault="002D4D86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Sosyal Bilimler Metodolojis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4D86" w:rsidRPr="004328F7" w:rsidRDefault="002D4D86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Osman METİN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4D86" w:rsidRPr="004328F7" w:rsidRDefault="002D4D86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111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2D4D86" w:rsidRPr="004328F7" w:rsidRDefault="0086044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Metin-Aykut-</w:t>
            </w:r>
            <w:r w:rsidR="00134E68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Toker</w:t>
            </w: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2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66AE1" w:rsidRPr="004328F7" w:rsidTr="004328F7">
        <w:trPr>
          <w:trHeight w:hRule="exact" w:val="466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3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3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Türkiye’de Sosyoloji Tarih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Doç. Dr. Ahmet A. KOYUNCU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11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Yurt</w:t>
            </w: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4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5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66AE1" w:rsidRPr="004328F7" w:rsidTr="004328F7">
        <w:trPr>
          <w:trHeight w:hRule="exact" w:val="43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6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1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Sosyal Antropoloj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. Üyesi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Ümüt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 Emrah KURT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Amfi </w:t>
            </w:r>
            <w:r w:rsidR="00EA521B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</w:t>
            </w: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-107-111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32D7B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Erkol</w:t>
            </w:r>
            <w:r w:rsidR="00134E68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-Toker-</w:t>
            </w:r>
            <w:r w:rsidR="00D66AE1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ut-Yurt</w:t>
            </w: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 xml:space="preserve">17:00 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8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66AE1" w:rsidRPr="004328F7" w:rsidTr="004328F7">
        <w:trPr>
          <w:trHeight w:hRule="exact" w:val="311"/>
        </w:trPr>
        <w:tc>
          <w:tcPr>
            <w:tcW w:w="1966" w:type="dxa"/>
            <w:vMerge/>
            <w:tcBorders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9:00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9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Eğitimde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Ölçme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ve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eğerlendirme</w:t>
            </w:r>
            <w:proofErr w:type="spellEnd"/>
          </w:p>
        </w:tc>
        <w:tc>
          <w:tcPr>
            <w:tcW w:w="227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M. Sami KOYUNCU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Online 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 w:val="restart"/>
            <w:tcBorders>
              <w:top w:val="single" w:sz="12" w:space="0" w:color="auto"/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Default="00D66AE1" w:rsidP="004328F7">
            <w:pPr>
              <w:pStyle w:val="TableParagraph"/>
              <w:ind w:right="336" w:firstLine="79"/>
              <w:jc w:val="center"/>
              <w:rPr>
                <w:rFonts w:ascii="Times New Roman" w:hAnsi="Times New Roman" w:cs="Times New Roman"/>
                <w:b/>
                <w:color w:val="000000" w:themeColor="text1"/>
                <w:spacing w:val="19"/>
                <w:sz w:val="20"/>
                <w:szCs w:val="20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20"/>
                <w:szCs w:val="20"/>
              </w:rPr>
              <w:t>SALI</w:t>
            </w:r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19"/>
                <w:sz w:val="20"/>
                <w:szCs w:val="20"/>
              </w:rPr>
              <w:t xml:space="preserve"> </w:t>
            </w:r>
          </w:p>
          <w:p w:rsidR="00D66AE1" w:rsidRPr="004328F7" w:rsidRDefault="00D66AE1" w:rsidP="004328F7">
            <w:pPr>
              <w:pStyle w:val="TableParagraph"/>
              <w:ind w:right="336" w:firstLine="79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16.01.2024</w:t>
            </w:r>
          </w:p>
        </w:tc>
        <w:tc>
          <w:tcPr>
            <w:tcW w:w="492" w:type="dxa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09:00</w:t>
            </w:r>
          </w:p>
        </w:tc>
        <w:tc>
          <w:tcPr>
            <w:tcW w:w="32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0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66AE1" w:rsidRPr="004328F7" w:rsidTr="004328F7">
        <w:trPr>
          <w:trHeight w:hRule="exact" w:val="288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1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1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Dünya Tarihi 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Songül A. AYKAÇ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07-111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aç- Aykut</w:t>
            </w: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2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66AE1" w:rsidRPr="004328F7" w:rsidTr="004328F7">
        <w:trPr>
          <w:trHeight w:hRule="exact" w:val="274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3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4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5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3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Sinema Sosyolojis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Arş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Grv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Dr. Serhat TOKE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07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Toker</w:t>
            </w: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6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7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>4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Küreselleşme ve Kimlik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Songül A. AYKAÇ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07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aç</w:t>
            </w: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8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66AE1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9:00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3095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Öğretim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eknolojileri</w:t>
            </w:r>
            <w:proofErr w:type="spellEnd"/>
          </w:p>
        </w:tc>
        <w:tc>
          <w:tcPr>
            <w:tcW w:w="2274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Doç. Dr. Erhan ÜNAL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  <w:vAlign w:val="center"/>
          </w:tcPr>
          <w:p w:rsidR="00D66AE1" w:rsidRPr="004328F7" w:rsidRDefault="00D66AE1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Online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D66AE1" w:rsidRPr="004328F7" w:rsidRDefault="00D66AE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96DB4" w:rsidRPr="004328F7" w:rsidTr="004328F7">
        <w:trPr>
          <w:trHeight w:hRule="exact" w:val="202"/>
        </w:trPr>
        <w:tc>
          <w:tcPr>
            <w:tcW w:w="1966" w:type="dxa"/>
            <w:vMerge w:val="restart"/>
            <w:tcBorders>
              <w:top w:val="single" w:sz="12" w:space="0" w:color="auto"/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D96DB4" w:rsidRPr="004328F7" w:rsidRDefault="00D96DB4" w:rsidP="004328F7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ÇARŞAMBA</w:t>
            </w:r>
          </w:p>
          <w:p w:rsidR="00D96DB4" w:rsidRPr="004328F7" w:rsidRDefault="00D96DB4" w:rsidP="004328F7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17.01.2024</w:t>
            </w:r>
          </w:p>
        </w:tc>
        <w:tc>
          <w:tcPr>
            <w:tcW w:w="492" w:type="dxa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  <w:t>09:00</w:t>
            </w:r>
          </w:p>
        </w:tc>
        <w:tc>
          <w:tcPr>
            <w:tcW w:w="326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96DB4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0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96DB4" w:rsidRPr="004328F7" w:rsidTr="004328F7">
        <w:trPr>
          <w:trHeight w:val="315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vMerge w:val="restart"/>
            <w:tcBorders>
              <w:top w:val="single" w:sz="8" w:space="0" w:color="000000"/>
              <w:left w:val="single" w:sz="12" w:space="0" w:color="auto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1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2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Kültür Sosyolojis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Salim DANIŞ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07-111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ut-Yurt</w:t>
            </w:r>
          </w:p>
        </w:tc>
      </w:tr>
      <w:tr w:rsidR="00D96DB4" w:rsidRPr="004328F7" w:rsidTr="004328F7">
        <w:trPr>
          <w:trHeight w:hRule="exact" w:val="315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vMerge/>
            <w:tcBorders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2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Modern Siyasi Düşünce Tarih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Songül A. AYKAÇ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96DB4" w:rsidRPr="004328F7" w:rsidRDefault="00134E68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aç</w:t>
            </w:r>
            <w:r w:rsidR="00134E68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- Toker </w:t>
            </w:r>
          </w:p>
        </w:tc>
      </w:tr>
      <w:tr w:rsidR="00D96DB4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2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96DB4" w:rsidRPr="004328F7" w:rsidTr="004328F7">
        <w:trPr>
          <w:trHeight w:hRule="exact" w:val="479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3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4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Yaşlılık Sosyolojis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. Üyesi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İlteriş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 YILDIRIM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 (107)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ut-Yurt-Toker</w:t>
            </w:r>
          </w:p>
        </w:tc>
      </w:tr>
      <w:tr w:rsidR="00D96DB4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4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ürk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Dili I (YÖS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Öğrencileri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)</w:t>
            </w:r>
          </w:p>
        </w:tc>
        <w:tc>
          <w:tcPr>
            <w:tcW w:w="564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ınavla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İktisadi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e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İdari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ilimle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akültesi’nde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Yapılacaktı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</w:t>
            </w:r>
          </w:p>
        </w:tc>
      </w:tr>
      <w:tr w:rsidR="00D96DB4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5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>Atatürk</w:t>
            </w:r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>İlkeleri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ve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İnkılap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arihi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I (YÖS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Öğrencileri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)</w:t>
            </w:r>
          </w:p>
        </w:tc>
        <w:tc>
          <w:tcPr>
            <w:tcW w:w="564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ınavla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İktisadi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e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İdari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ilimle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akültesi’nde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Yapılacaktı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</w:t>
            </w:r>
          </w:p>
        </w:tc>
      </w:tr>
      <w:tr w:rsidR="00D96DB4" w:rsidRPr="004328F7" w:rsidTr="004328F7">
        <w:trPr>
          <w:trHeight w:hRule="exact" w:val="471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6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ürk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3"/>
                <w:sz w:val="18"/>
                <w:szCs w:val="18"/>
              </w:rPr>
              <w:t xml:space="preserve"> </w:t>
            </w:r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 xml:space="preserve">Dili </w:t>
            </w: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12" w:space="0" w:color="auto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Kudret SAVAŞ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107- 111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Toker-Aykaç</w:t>
            </w:r>
          </w:p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ut-Yurt</w:t>
            </w:r>
          </w:p>
        </w:tc>
      </w:tr>
      <w:tr w:rsidR="00D96DB4" w:rsidRPr="004328F7" w:rsidTr="004328F7">
        <w:trPr>
          <w:trHeight w:val="90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vMerge w:val="restart"/>
            <w:tcBorders>
              <w:top w:val="single" w:sz="8" w:space="0" w:color="000000"/>
              <w:left w:val="single" w:sz="12" w:space="0" w:color="auto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7:00</w:t>
            </w:r>
          </w:p>
        </w:tc>
        <w:tc>
          <w:tcPr>
            <w:tcW w:w="326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095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>Atatürk</w:t>
            </w:r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2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>İlkeleri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ve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İnkılap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Tarihi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  <w:t xml:space="preserve"> </w:t>
            </w: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I </w:t>
            </w:r>
          </w:p>
        </w:tc>
        <w:tc>
          <w:tcPr>
            <w:tcW w:w="2274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. Üyesi Ayşe AYDIN 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D96DB4" w:rsidRPr="004328F7" w:rsidRDefault="00C55739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07-111</w:t>
            </w:r>
            <w:r w:rsidR="00D96DB4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 (N.Ö)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auto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Toker- Yurt</w:t>
            </w:r>
          </w:p>
        </w:tc>
      </w:tr>
      <w:tr w:rsidR="00D96DB4" w:rsidRPr="004328F7" w:rsidTr="004328F7">
        <w:trPr>
          <w:trHeight w:hRule="exact" w:val="21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vMerge/>
            <w:tcBorders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26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Grv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Burak Ahmet SAKA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 </w:t>
            </w:r>
            <w:r w:rsidR="00C55739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    Amfi 1</w:t>
            </w: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(İ.Ö)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D96DB4" w:rsidRPr="004328F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ut-Aykaç</w:t>
            </w:r>
          </w:p>
        </w:tc>
      </w:tr>
      <w:tr w:rsidR="00D96DB4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8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auto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96DB4" w:rsidRPr="004328F7" w:rsidTr="004328F7">
        <w:trPr>
          <w:trHeight w:hRule="exact" w:val="293"/>
        </w:trPr>
        <w:tc>
          <w:tcPr>
            <w:tcW w:w="1966" w:type="dxa"/>
            <w:vMerge/>
            <w:tcBorders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9:00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09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Eğitime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Giriş</w:t>
            </w:r>
            <w:proofErr w:type="spellEnd"/>
          </w:p>
        </w:tc>
        <w:tc>
          <w:tcPr>
            <w:tcW w:w="227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M. Enes TEPE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Online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31183C" w:rsidRPr="004328F7" w:rsidTr="004328F7">
        <w:trPr>
          <w:trHeight w:hRule="exact" w:val="202"/>
        </w:trPr>
        <w:tc>
          <w:tcPr>
            <w:tcW w:w="1966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:rsidR="0031183C" w:rsidRPr="004328F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      </w:t>
            </w:r>
            <w:r w:rsidR="0031183C" w:rsidRPr="004328F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ERŞEMBE</w:t>
            </w:r>
          </w:p>
          <w:p w:rsidR="0031183C" w:rsidRPr="004328F7" w:rsidRDefault="004328F7" w:rsidP="004328F7">
            <w:pPr>
              <w:pStyle w:val="TableParagraph"/>
              <w:ind w:right="336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  </w:t>
            </w:r>
            <w:r w:rsidR="0031183C" w:rsidRPr="004328F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18.01.2024</w:t>
            </w:r>
          </w:p>
        </w:tc>
        <w:tc>
          <w:tcPr>
            <w:tcW w:w="492" w:type="dxa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09:00</w:t>
            </w:r>
          </w:p>
        </w:tc>
        <w:tc>
          <w:tcPr>
            <w:tcW w:w="32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31183C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0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2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31183C" w:rsidRPr="004328F7" w:rsidTr="004328F7">
        <w:trPr>
          <w:trHeight w:hRule="exact" w:val="445"/>
        </w:trPr>
        <w:tc>
          <w:tcPr>
            <w:tcW w:w="1966" w:type="dxa"/>
            <w:vMerge/>
            <w:tcBorders>
              <w:left w:val="single" w:sz="12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1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1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Sosyolojiye Giriş 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Doç. Dr. Ahmet A. KOYUNCU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Amfi 1-107-111-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31183C" w:rsidRPr="004328F7" w:rsidRDefault="00860444" w:rsidP="0086044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Erkol-</w:t>
            </w:r>
            <w:r w:rsidR="00134E68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kkoç-</w:t>
            </w:r>
            <w:r w:rsidR="0031183C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Toker-</w:t>
            </w: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Aykut- </w:t>
            </w:r>
            <w:r w:rsidR="0031183C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Yurt-</w:t>
            </w:r>
            <w:r w:rsidR="00134E68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 </w:t>
            </w:r>
          </w:p>
        </w:tc>
      </w:tr>
      <w:tr w:rsidR="0031183C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2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31183C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3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31183C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4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31183C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5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3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Sosyolojide Araştırma ve İstatistik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Arş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Grv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Dr. Serhat TOKER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11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 Toker</w:t>
            </w:r>
          </w:p>
        </w:tc>
      </w:tr>
      <w:tr w:rsidR="0031183C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6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FA4580" w:rsidRPr="004328F7" w:rsidTr="004328F7">
        <w:trPr>
          <w:trHeight w:hRule="exact" w:val="317"/>
        </w:trPr>
        <w:tc>
          <w:tcPr>
            <w:tcW w:w="1966" w:type="dxa"/>
            <w:vMerge/>
            <w:tcBorders>
              <w:left w:val="single" w:sz="12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:rsidR="00FA4580" w:rsidRPr="004328F7" w:rsidRDefault="00FA4580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FA4580" w:rsidRPr="004328F7" w:rsidRDefault="00FA4580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7:00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FA4580" w:rsidRPr="004328F7" w:rsidRDefault="00FA4580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4 </w:t>
            </w:r>
          </w:p>
        </w:tc>
        <w:tc>
          <w:tcPr>
            <w:tcW w:w="309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FA4580" w:rsidRPr="004328F7" w:rsidRDefault="00FA4580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Sosyal Bilimler ve Mantık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FA4580" w:rsidRPr="004328F7" w:rsidRDefault="00FA4580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Doç. Dr. Fatma DORE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FA4580" w:rsidRPr="004328F7" w:rsidRDefault="00FA4580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111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FA4580" w:rsidRPr="004328F7" w:rsidRDefault="00FA4580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Toker- </w:t>
            </w:r>
            <w:r w:rsid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ut-</w:t>
            </w: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 Yurt</w:t>
            </w:r>
          </w:p>
        </w:tc>
      </w:tr>
      <w:tr w:rsidR="0031183C" w:rsidRPr="004328F7" w:rsidTr="004328F7">
        <w:trPr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8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31183C" w:rsidRPr="004328F7" w:rsidTr="004328F7">
        <w:trPr>
          <w:trHeight w:hRule="exact" w:val="291"/>
        </w:trPr>
        <w:tc>
          <w:tcPr>
            <w:tcW w:w="1966" w:type="dxa"/>
            <w:vMerge/>
            <w:tcBorders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9:00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95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Rehberlik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ve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Özel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Eğitim</w:t>
            </w:r>
            <w:proofErr w:type="spellEnd"/>
          </w:p>
        </w:tc>
        <w:tc>
          <w:tcPr>
            <w:tcW w:w="2274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M. Enes SAĞAR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8" w:space="0" w:color="000000"/>
            </w:tcBorders>
            <w:vAlign w:val="center"/>
          </w:tcPr>
          <w:p w:rsidR="0031183C" w:rsidRPr="004328F7" w:rsidRDefault="0031183C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Online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8" w:space="0" w:color="000000"/>
              <w:bottom w:val="single" w:sz="12" w:space="0" w:color="auto"/>
              <w:right w:val="single" w:sz="12" w:space="0" w:color="000000"/>
            </w:tcBorders>
            <w:vAlign w:val="center"/>
          </w:tcPr>
          <w:p w:rsidR="0031183C" w:rsidRPr="004328F7" w:rsidRDefault="0031183C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45707" w:rsidRPr="004328F7" w:rsidTr="004328F7">
        <w:trPr>
          <w:trHeight w:hRule="exact" w:val="202"/>
        </w:trPr>
        <w:tc>
          <w:tcPr>
            <w:tcW w:w="1966" w:type="dxa"/>
            <w:vMerge w:val="restart"/>
            <w:tcBorders>
              <w:top w:val="single" w:sz="12" w:space="0" w:color="auto"/>
              <w:left w:val="single" w:sz="12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E846AB" w:rsidRPr="004328F7" w:rsidRDefault="00E846AB" w:rsidP="004328F7">
            <w:pPr>
              <w:pStyle w:val="TableParagraph"/>
              <w:spacing w:before="11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4328F7" w:rsidRDefault="00E846AB" w:rsidP="004328F7">
            <w:pPr>
              <w:pStyle w:val="TableParagraph"/>
              <w:jc w:val="center"/>
              <w:rPr>
                <w:rFonts w:ascii="Times New Roman" w:hAnsi="Times New Roman" w:cs="Times New Roman"/>
                <w:b/>
                <w:color w:val="000000" w:themeColor="text1"/>
                <w:spacing w:val="19"/>
                <w:sz w:val="20"/>
                <w:szCs w:val="20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20"/>
                <w:szCs w:val="20"/>
              </w:rPr>
              <w:t>CUMA</w:t>
            </w:r>
          </w:p>
          <w:p w:rsidR="00E846AB" w:rsidRPr="004328F7" w:rsidRDefault="00E846AB" w:rsidP="004328F7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19.01</w:t>
            </w:r>
            <w:r w:rsidR="004328F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.</w:t>
            </w: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2024</w:t>
            </w:r>
          </w:p>
        </w:tc>
        <w:tc>
          <w:tcPr>
            <w:tcW w:w="492" w:type="dxa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E846AB" w:rsidRPr="004328F7" w:rsidRDefault="00E846AB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09:00</w:t>
            </w:r>
          </w:p>
        </w:tc>
        <w:tc>
          <w:tcPr>
            <w:tcW w:w="326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846AB" w:rsidRPr="004328F7" w:rsidRDefault="00E846AB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3095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846AB" w:rsidRPr="004328F7" w:rsidRDefault="00E846AB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274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846AB" w:rsidRPr="004328F7" w:rsidRDefault="00E846AB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846AB" w:rsidRPr="004328F7" w:rsidRDefault="00E846AB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12" w:space="0" w:color="auto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E846AB" w:rsidRPr="004328F7" w:rsidRDefault="00E846AB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545707" w:rsidRPr="004328F7" w:rsidTr="004328F7">
        <w:trPr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0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45707" w:rsidRPr="004328F7" w:rsidTr="004328F7">
        <w:trPr>
          <w:trHeight w:hRule="exact" w:val="635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E846AB" w:rsidRPr="004328F7" w:rsidRDefault="00E846AB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E846AB" w:rsidRPr="004328F7" w:rsidRDefault="00E846AB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1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846AB" w:rsidRPr="004328F7" w:rsidRDefault="00E846AB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1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846AB" w:rsidRPr="004328F7" w:rsidRDefault="00E846AB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Yabancı Dil I (</w:t>
            </w:r>
            <w:proofErr w:type="spellStart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İng</w:t>
            </w:r>
            <w:proofErr w:type="spellEnd"/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)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846AB" w:rsidRPr="004328F7" w:rsidRDefault="00E846AB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Grv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Hande YAĞCIOĞLU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E846AB" w:rsidRPr="004328F7" w:rsidRDefault="00E846AB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111-107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E846AB" w:rsidRPr="004328F7" w:rsidRDefault="0086044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Metin-</w:t>
            </w:r>
            <w:r w:rsidR="004A0D2A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ut</w:t>
            </w:r>
            <w:r w:rsidR="00E846AB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-Toker-Yurt</w:t>
            </w:r>
          </w:p>
        </w:tc>
      </w:tr>
      <w:tr w:rsidR="00545707" w:rsidRPr="004328F7" w:rsidTr="004328F7">
        <w:trPr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2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45707" w:rsidRPr="004328F7" w:rsidTr="004328F7">
        <w:trPr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E846AB" w:rsidRPr="004328F7" w:rsidRDefault="00E846AB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E846AB" w:rsidRPr="004328F7" w:rsidRDefault="00E846AB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3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E846AB" w:rsidRPr="004328F7" w:rsidRDefault="00E846AB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2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E846AB" w:rsidRPr="004328F7" w:rsidRDefault="00E846AB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Felsefe Tarihi I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E846AB" w:rsidRPr="004328F7" w:rsidRDefault="00E846AB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Doç. Dr. Fatma DORE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E846AB" w:rsidRPr="004328F7" w:rsidRDefault="00E846AB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111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E846AB" w:rsidRPr="004328F7" w:rsidRDefault="00E846AB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Toker- Aykut</w:t>
            </w:r>
          </w:p>
        </w:tc>
      </w:tr>
      <w:tr w:rsidR="00545707" w:rsidRPr="004328F7" w:rsidTr="004328F7">
        <w:trPr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4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45707" w:rsidRPr="004328F7" w:rsidTr="004328F7">
        <w:trPr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4A0D2A" w:rsidRPr="004328F7" w:rsidRDefault="004A0D2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4A0D2A" w:rsidRPr="004328F7" w:rsidRDefault="004A0D2A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5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A0D2A" w:rsidRPr="004328F7" w:rsidRDefault="004A0D2A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  <w:t xml:space="preserve">2 </w:t>
            </w: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A0D2A" w:rsidRPr="004328F7" w:rsidRDefault="004A0D2A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Sosyolojinin Temel Kavramları</w:t>
            </w: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A0D2A" w:rsidRPr="004328F7" w:rsidRDefault="00C83A31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</w:t>
            </w:r>
            <w:r w:rsidR="004A0D2A"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Songül A. AYKAÇ</w:t>
            </w: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A0D2A" w:rsidRPr="004328F7" w:rsidRDefault="004A0D2A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07-111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4A0D2A" w:rsidRPr="004328F7" w:rsidRDefault="0047194D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4328F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Aykaç- Yurt </w:t>
            </w:r>
          </w:p>
        </w:tc>
      </w:tr>
      <w:tr w:rsidR="00545707" w:rsidRPr="004328F7" w:rsidTr="004328F7">
        <w:trPr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6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96DB4" w:rsidRPr="004328F7" w:rsidTr="004328F7">
        <w:trPr>
          <w:trHeight w:hRule="exact" w:val="228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92" w:type="dxa"/>
            <w:tcBorders>
              <w:top w:val="single" w:sz="4" w:space="0" w:color="auto"/>
              <w:left w:val="single" w:sz="12" w:space="0" w:color="auto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D96DB4" w:rsidRPr="004328F7" w:rsidRDefault="00FA4580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eastAsia="Times New Roman" w:hAnsi="Times New Roman" w:cs="Times New Roman"/>
                <w:b/>
                <w:color w:val="000000" w:themeColor="text1"/>
                <w:sz w:val="16"/>
                <w:szCs w:val="16"/>
              </w:rPr>
              <w:t>17:00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309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43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D96DB4" w:rsidRPr="004328F7" w:rsidRDefault="00D96DB4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D96DB4" w:rsidRPr="004328F7" w:rsidRDefault="00D96DB4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545707" w:rsidRPr="004328F7" w:rsidTr="004328F7">
        <w:trPr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92" w:type="dxa"/>
            <w:tcBorders>
              <w:top w:val="single" w:sz="8" w:space="0" w:color="000000"/>
              <w:left w:val="single" w:sz="12" w:space="0" w:color="auto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18:00</w:t>
            </w: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095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27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43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2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8C300A" w:rsidRPr="004328F7" w:rsidRDefault="008C300A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4328F7" w:rsidTr="004328F7">
        <w:trPr>
          <w:gridAfter w:val="6"/>
          <w:wAfter w:w="9554" w:type="dxa"/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4328F7" w:rsidTr="004328F7">
        <w:trPr>
          <w:gridAfter w:val="6"/>
          <w:wAfter w:w="9554" w:type="dxa"/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4328F7" w:rsidTr="004328F7">
        <w:trPr>
          <w:gridAfter w:val="6"/>
          <w:wAfter w:w="9554" w:type="dxa"/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4328F7" w:rsidTr="004328F7">
        <w:trPr>
          <w:gridAfter w:val="6"/>
          <w:wAfter w:w="9554" w:type="dxa"/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4328F7" w:rsidTr="004328F7">
        <w:trPr>
          <w:gridAfter w:val="6"/>
          <w:wAfter w:w="9554" w:type="dxa"/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4328F7" w:rsidTr="004328F7">
        <w:trPr>
          <w:gridAfter w:val="6"/>
          <w:wAfter w:w="9554" w:type="dxa"/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4328F7" w:rsidTr="004328F7">
        <w:trPr>
          <w:gridAfter w:val="6"/>
          <w:wAfter w:w="9554" w:type="dxa"/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4328F7" w:rsidTr="004328F7">
        <w:trPr>
          <w:gridAfter w:val="6"/>
          <w:wAfter w:w="9554" w:type="dxa"/>
          <w:trHeight w:hRule="exact" w:val="202"/>
        </w:trPr>
        <w:tc>
          <w:tcPr>
            <w:tcW w:w="1966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38122D" w:rsidRPr="00545707" w:rsidTr="004328F7">
        <w:trPr>
          <w:gridAfter w:val="6"/>
          <w:wAfter w:w="9554" w:type="dxa"/>
          <w:trHeight w:hRule="exact" w:val="202"/>
        </w:trPr>
        <w:tc>
          <w:tcPr>
            <w:tcW w:w="1966" w:type="dxa"/>
            <w:vMerge/>
            <w:tcBorders>
              <w:left w:val="single" w:sz="12" w:space="0" w:color="000000"/>
              <w:bottom w:val="single" w:sz="12" w:space="0" w:color="auto"/>
              <w:right w:val="single" w:sz="8" w:space="0" w:color="000000"/>
            </w:tcBorders>
            <w:vAlign w:val="center"/>
          </w:tcPr>
          <w:p w:rsidR="0038122D" w:rsidRPr="00545707" w:rsidRDefault="0038122D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tbl>
      <w:tblPr>
        <w:tblStyle w:val="TableNormal"/>
        <w:tblpPr w:leftFromText="180" w:rightFromText="180" w:vertAnchor="text" w:horzAnchor="margin" w:tblpY="360"/>
        <w:tblW w:w="11114" w:type="dxa"/>
        <w:tblLayout w:type="fixed"/>
        <w:tblLook w:val="01E0" w:firstRow="1" w:lastRow="1" w:firstColumn="1" w:lastColumn="1" w:noHBand="0" w:noVBand="0"/>
      </w:tblPr>
      <w:tblGrid>
        <w:gridCol w:w="1728"/>
        <w:gridCol w:w="567"/>
        <w:gridCol w:w="284"/>
        <w:gridCol w:w="2409"/>
        <w:gridCol w:w="2582"/>
        <w:gridCol w:w="1701"/>
        <w:gridCol w:w="1843"/>
      </w:tblGrid>
      <w:tr w:rsidR="004328F7" w:rsidRPr="00545707" w:rsidTr="004328F7">
        <w:trPr>
          <w:trHeight w:hRule="exact" w:val="1254"/>
        </w:trPr>
        <w:tc>
          <w:tcPr>
            <w:tcW w:w="1728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ind w:left="375" w:right="372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GÜNLER </w:t>
            </w:r>
            <w:r w:rsidRPr="0054570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20"/>
                <w:szCs w:val="20"/>
              </w:rPr>
              <w:t>VE</w:t>
            </w:r>
            <w:r w:rsidRPr="00545707">
              <w:rPr>
                <w:rFonts w:ascii="Times New Roman" w:hAnsi="Times New Roman" w:cs="Times New Roman"/>
                <w:b/>
                <w:color w:val="000000" w:themeColor="text1"/>
                <w:spacing w:val="19"/>
                <w:sz w:val="20"/>
                <w:szCs w:val="20"/>
              </w:rPr>
              <w:t xml:space="preserve"> </w:t>
            </w: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ARİH</w:t>
            </w:r>
          </w:p>
        </w:tc>
        <w:tc>
          <w:tcPr>
            <w:tcW w:w="567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extDirection w:val="btLr"/>
          </w:tcPr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spacing w:before="80"/>
              <w:ind w:left="143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20"/>
                <w:szCs w:val="20"/>
              </w:rPr>
              <w:t>SAATLER</w:t>
            </w:r>
          </w:p>
        </w:tc>
        <w:tc>
          <w:tcPr>
            <w:tcW w:w="284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extDirection w:val="btLr"/>
          </w:tcPr>
          <w:p w:rsidR="004328F7" w:rsidRPr="004A1F5A" w:rsidRDefault="004328F7" w:rsidP="004328F7">
            <w:pPr>
              <w:pStyle w:val="TableParagraph"/>
              <w:spacing w:before="117"/>
              <w:ind w:left="139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16"/>
                <w:szCs w:val="16"/>
              </w:rPr>
              <w:t>SINIFLAR</w:t>
            </w:r>
          </w:p>
        </w:tc>
        <w:tc>
          <w:tcPr>
            <w:tcW w:w="2409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4328F7" w:rsidRPr="00545707" w:rsidRDefault="004328F7" w:rsidP="004328F7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20"/>
                <w:szCs w:val="20"/>
              </w:rPr>
              <w:t>DERSLER</w:t>
            </w:r>
          </w:p>
        </w:tc>
        <w:tc>
          <w:tcPr>
            <w:tcW w:w="2582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4328F7" w:rsidRPr="0054570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ERSİN SORUMLU</w:t>
            </w:r>
          </w:p>
          <w:p w:rsidR="004328F7" w:rsidRPr="0054570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ÖĞRETİM ELEMANI</w:t>
            </w:r>
          </w:p>
        </w:tc>
        <w:tc>
          <w:tcPr>
            <w:tcW w:w="1701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4328F7" w:rsidRPr="0054570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INAV SALONU</w:t>
            </w:r>
          </w:p>
        </w:tc>
        <w:tc>
          <w:tcPr>
            <w:tcW w:w="1843" w:type="dxa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:rsidR="004328F7" w:rsidRPr="0054570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GÖZETMEN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ind w:left="245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AZARTESİ</w:t>
            </w:r>
          </w:p>
          <w:p w:rsidR="004328F7" w:rsidRPr="00545707" w:rsidRDefault="004328F7" w:rsidP="004328F7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22.01.2024</w:t>
            </w:r>
          </w:p>
        </w:tc>
        <w:tc>
          <w:tcPr>
            <w:tcW w:w="567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2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40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0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328F7" w:rsidRPr="00545707" w:rsidTr="00860444">
        <w:trPr>
          <w:trHeight w:hRule="exact" w:val="628"/>
        </w:trPr>
        <w:tc>
          <w:tcPr>
            <w:tcW w:w="1728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1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Psikolojiye Giriş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Arş.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Grv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Dr. Koray AKKUŞ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1- Amfi 5-107-111-205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Metin-Akkoç-Akkuş-Toker-Aykut-Yurt-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lyağut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- 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2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79"/>
        </w:trPr>
        <w:tc>
          <w:tcPr>
            <w:tcW w:w="1728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4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Çalışma Sosyolojisi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Salim DANIŞ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Toker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4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4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Nitel Araştırma Teknikleri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Osman METİN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Metin-Toker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6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17:00 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8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ind w:left="336" w:right="336" w:firstLine="79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20"/>
                <w:szCs w:val="20"/>
              </w:rPr>
              <w:t>SALI</w:t>
            </w:r>
            <w:r w:rsidRPr="00545707">
              <w:rPr>
                <w:rFonts w:ascii="Times New Roman" w:hAnsi="Times New Roman" w:cs="Times New Roman"/>
                <w:b/>
                <w:color w:val="000000" w:themeColor="text1"/>
                <w:spacing w:val="19"/>
                <w:sz w:val="20"/>
                <w:szCs w:val="20"/>
              </w:rPr>
              <w:t xml:space="preserve"> </w:t>
            </w: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23.01.2024</w:t>
            </w:r>
          </w:p>
        </w:tc>
        <w:tc>
          <w:tcPr>
            <w:tcW w:w="56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2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0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328F7" w:rsidRPr="00545707" w:rsidTr="004328F7">
        <w:trPr>
          <w:trHeight w:hRule="exact" w:val="489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1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Felsefeye Giriş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Doç. Dr. Bedir SALA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 -107-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kkoç, Aykut-Toker-Yurt-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2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513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2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Toplumsal Tabakalaşma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Doç. Dr. Bedir SALA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 107- 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Metin-Aykut-Toker-Yurt-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4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3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Çağdaş Sosyoloji Teorileri </w:t>
            </w: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I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Mahmut ERDİ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Toker 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6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7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4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Teknoloji Sosyolojisi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Gör. İlknur YEŞİ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07-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Yeşil-Yurt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8:00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ind w:left="241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ÇARŞAMBA</w:t>
            </w:r>
          </w:p>
          <w:p w:rsidR="004328F7" w:rsidRPr="00545707" w:rsidRDefault="004328F7" w:rsidP="004328F7">
            <w:pPr>
              <w:pStyle w:val="TableParagraph"/>
              <w:ind w:left="336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24.01.2024</w:t>
            </w:r>
          </w:p>
        </w:tc>
        <w:tc>
          <w:tcPr>
            <w:tcW w:w="56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0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3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Sosyal Psikoloji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Onur Cem DOĞRU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11-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ut-Yurt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2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1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Klasik Sosyoloji Metinleri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Arş.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Grv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Dr. Serhat TOKER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Toker- Aykut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4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409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2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Aile Sosyolojisi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Prof. Dr. Hüseyin KOÇAK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auto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ykut-Yurt-Toker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6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12" w:space="0" w:color="auto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bookmarkStart w:id="0" w:name="_GoBack"/>
            <w:bookmarkEnd w:id="0"/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7:00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12" w:space="0" w:color="auto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8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ind w:left="261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ERŞEMBE</w:t>
            </w:r>
          </w:p>
          <w:p w:rsidR="004328F7" w:rsidRPr="00545707" w:rsidRDefault="004328F7" w:rsidP="004328F7">
            <w:pPr>
              <w:pStyle w:val="TableParagraph"/>
              <w:ind w:left="336" w:right="336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25.01.2024</w:t>
            </w:r>
          </w:p>
        </w:tc>
        <w:tc>
          <w:tcPr>
            <w:tcW w:w="56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0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4328F7" w:rsidRPr="00545707" w:rsidTr="004328F7">
        <w:trPr>
          <w:trHeight w:hRule="exact" w:val="541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1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Sosyal Demografi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Aslıhan AKKOÇ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 Amfi 1-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kkoç, Aykut, Yurt, Toker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2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2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Klasik Sosyoloji Teorileri I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Mehmet ERKO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mfi 5- 11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Erkol-Toker-Yurt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4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464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 xml:space="preserve">4 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Yeni Toplumsal Hareketler</w:t>
            </w: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Dr.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Üyesi Aslıhan AKKOÇ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107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vAlign w:val="center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Akkoç</w:t>
            </w: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6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7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8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  <w:p w:rsidR="004328F7" w:rsidRPr="00545707" w:rsidRDefault="004328F7" w:rsidP="004328F7">
            <w:pPr>
              <w:pStyle w:val="TableParagraph"/>
              <w:ind w:left="336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45707">
              <w:rPr>
                <w:rFonts w:ascii="Times New Roman" w:hAnsi="Times New Roman" w:cs="Times New Roman"/>
                <w:b/>
                <w:color w:val="000000" w:themeColor="text1"/>
                <w:spacing w:val="-1"/>
                <w:sz w:val="20"/>
                <w:szCs w:val="20"/>
              </w:rPr>
              <w:t xml:space="preserve">  CUMA</w:t>
            </w:r>
            <w:r w:rsidRPr="00545707">
              <w:rPr>
                <w:rFonts w:ascii="Times New Roman" w:hAnsi="Times New Roman" w:cs="Times New Roman"/>
                <w:b/>
                <w:color w:val="000000" w:themeColor="text1"/>
                <w:spacing w:val="19"/>
                <w:sz w:val="20"/>
                <w:szCs w:val="20"/>
              </w:rPr>
              <w:t xml:space="preserve"> </w:t>
            </w:r>
            <w:r w:rsidRPr="00545707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26.01.2024</w:t>
            </w:r>
          </w:p>
        </w:tc>
        <w:tc>
          <w:tcPr>
            <w:tcW w:w="56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09:00</w:t>
            </w:r>
          </w:p>
        </w:tc>
        <w:tc>
          <w:tcPr>
            <w:tcW w:w="284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0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1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2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3:00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4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</w:pPr>
            <w:r w:rsidRPr="004328F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  <w:lang w:val="tr-TR"/>
              </w:rPr>
              <w:t>Öğretmenlik Uygulaması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Tüm Hocalar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</w:pP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 xml:space="preserve">. </w:t>
            </w:r>
            <w:proofErr w:type="spellStart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Üy</w:t>
            </w:r>
            <w:proofErr w:type="spellEnd"/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tr-TR"/>
              </w:rPr>
              <w:t>. Odası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4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5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4328F7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4328F7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osyoloji</w:t>
            </w:r>
            <w:proofErr w:type="spellEnd"/>
            <w:r w:rsidRPr="004328F7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emineri</w:t>
            </w:r>
            <w:proofErr w:type="spellEnd"/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860444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Tüm</w:t>
            </w:r>
            <w:proofErr w:type="spellEnd"/>
            <w:r w:rsidRPr="00860444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860444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Öğretim</w:t>
            </w:r>
            <w:proofErr w:type="spellEnd"/>
            <w:r w:rsidRPr="00860444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860444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Üyeleri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Ö. Ü. O.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545707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545707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16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4328F7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4 </w:t>
            </w:r>
            <w:proofErr w:type="spellStart"/>
            <w:r w:rsidRPr="004328F7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İhtisas</w:t>
            </w:r>
            <w:proofErr w:type="spellEnd"/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4328F7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İhtisas</w:t>
            </w:r>
            <w:proofErr w:type="spellEnd"/>
            <w:r w:rsidRPr="004328F7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328F7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emineri</w:t>
            </w:r>
            <w:proofErr w:type="spellEnd"/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proofErr w:type="spellStart"/>
            <w:r w:rsidRPr="00860444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Tüm</w:t>
            </w:r>
            <w:proofErr w:type="spellEnd"/>
            <w:r w:rsidRPr="00860444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860444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Öğretim</w:t>
            </w:r>
            <w:proofErr w:type="spellEnd"/>
            <w:r w:rsidRPr="00860444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00860444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Üyeleri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6044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Ö. Ü. O.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328F7" w:rsidRPr="004B571A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</w:tcPr>
          <w:p w:rsidR="004328F7" w:rsidRPr="004B571A" w:rsidRDefault="004328F7" w:rsidP="004328F7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sz w:val="18"/>
                <w:szCs w:val="18"/>
              </w:rPr>
              <w:t>17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328F7" w:rsidRDefault="004328F7" w:rsidP="004328F7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328F7" w:rsidRPr="004B571A" w:rsidTr="004328F7">
        <w:trPr>
          <w:trHeight w:hRule="exact" w:val="202"/>
        </w:trPr>
        <w:tc>
          <w:tcPr>
            <w:tcW w:w="1728" w:type="dxa"/>
            <w:vMerge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</w:tcPr>
          <w:p w:rsidR="004328F7" w:rsidRPr="004B571A" w:rsidRDefault="004328F7" w:rsidP="004328F7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pStyle w:val="TableParagraph"/>
              <w:ind w:left="93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A1F5A">
              <w:rPr>
                <w:rFonts w:ascii="Times New Roman" w:hAnsi="Times New Roman" w:cs="Times New Roman"/>
                <w:b/>
                <w:sz w:val="18"/>
                <w:szCs w:val="18"/>
              </w:rPr>
              <w:t>18:00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A1F5A" w:rsidRDefault="004328F7" w:rsidP="004328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4B571A" w:rsidRDefault="004328F7" w:rsidP="004328F7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8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 w:themeFill="background1"/>
          </w:tcPr>
          <w:p w:rsidR="004328F7" w:rsidRPr="00860444" w:rsidRDefault="004328F7" w:rsidP="004328F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396459" w:rsidRPr="00545707" w:rsidRDefault="004328F7" w:rsidP="00396459">
      <w:pPr>
        <w:tabs>
          <w:tab w:val="left" w:pos="707"/>
        </w:tabs>
        <w:ind w:right="105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br w:type="textWrapping" w:clear="all"/>
      </w:r>
    </w:p>
    <w:p w:rsidR="001D66E0" w:rsidRPr="001D66E0" w:rsidRDefault="001D66E0" w:rsidP="001D66E0">
      <w:pPr>
        <w:tabs>
          <w:tab w:val="left" w:pos="707"/>
        </w:tabs>
        <w:ind w:left="707" w:right="105"/>
        <w:rPr>
          <w:rFonts w:ascii="Times New Roman" w:hAnsi="Times New Roman" w:cs="Times New Roman"/>
          <w:sz w:val="15"/>
          <w:szCs w:val="15"/>
        </w:rPr>
      </w:pPr>
    </w:p>
    <w:p w:rsidR="00396459" w:rsidRPr="00210092" w:rsidRDefault="00396459" w:rsidP="00396459">
      <w:pPr>
        <w:numPr>
          <w:ilvl w:val="0"/>
          <w:numId w:val="1"/>
        </w:numPr>
        <w:tabs>
          <w:tab w:val="left" w:pos="707"/>
        </w:tabs>
        <w:ind w:right="105"/>
        <w:rPr>
          <w:rFonts w:ascii="Times New Roman" w:hAnsi="Times New Roman" w:cs="Times New Roman"/>
          <w:sz w:val="15"/>
          <w:szCs w:val="15"/>
        </w:rPr>
      </w:pPr>
      <w:r w:rsidRPr="00EF1E5D">
        <w:rPr>
          <w:rFonts w:ascii="Times New Roman" w:hAnsi="Times New Roman" w:cs="Times New Roman"/>
          <w:spacing w:val="-1"/>
          <w:sz w:val="16"/>
          <w:szCs w:val="16"/>
        </w:rPr>
        <w:t>Alan</w:t>
      </w:r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dışı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5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seçmeli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7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dersler</w:t>
      </w:r>
      <w:proofErr w:type="spellEnd"/>
      <w:r>
        <w:rPr>
          <w:rFonts w:ascii="Times New Roman" w:hAnsi="Times New Roman" w:cs="Times New Roman"/>
          <w:sz w:val="16"/>
          <w:szCs w:val="16"/>
        </w:rPr>
        <w:t>,</w:t>
      </w:r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7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Türk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-1"/>
          <w:sz w:val="16"/>
          <w:szCs w:val="16"/>
        </w:rPr>
        <w:t>Dili</w:t>
      </w:r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I,</w:t>
      </w:r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5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-1"/>
          <w:sz w:val="16"/>
          <w:szCs w:val="16"/>
        </w:rPr>
        <w:t>Atatürk</w:t>
      </w:r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7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İlkeleri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ve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İnkılap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5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Tarihi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5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 xml:space="preserve">I </w:t>
      </w:r>
      <w:proofErr w:type="spellStart"/>
      <w:r>
        <w:rPr>
          <w:rFonts w:ascii="Times New Roman" w:hAnsi="Times New Roman" w:cs="Times New Roman"/>
          <w:sz w:val="16"/>
          <w:szCs w:val="16"/>
        </w:rPr>
        <w:t>ve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16"/>
        </w:rPr>
        <w:t>Pedagojik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>
        <w:rPr>
          <w:rFonts w:ascii="Times New Roman" w:hAnsi="Times New Roman" w:cs="Times New Roman"/>
          <w:sz w:val="16"/>
          <w:szCs w:val="16"/>
        </w:rPr>
        <w:t>Formasyon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derslerin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5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bulunduğu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saatlere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başka</w:t>
      </w:r>
      <w:proofErr w:type="spellEnd"/>
      <w:r w:rsidRPr="00EF1E5D">
        <w:rPr>
          <w:rFonts w:ascii="Times New Roman" w:hAnsi="Times New Roman" w:cs="Times New Roman"/>
          <w:sz w:val="16"/>
          <w:szCs w:val="16"/>
        </w:rPr>
        <w:t xml:space="preserve"> </w:t>
      </w:r>
      <w:r w:rsidRPr="00EF1E5D">
        <w:rPr>
          <w:rFonts w:ascii="Times New Roman" w:hAnsi="Times New Roman" w:cs="Times New Roman"/>
          <w:spacing w:val="6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z w:val="16"/>
          <w:szCs w:val="16"/>
        </w:rPr>
        <w:t>sınav</w:t>
      </w:r>
      <w:proofErr w:type="spellEnd"/>
      <w:r w:rsidRPr="00EF1E5D">
        <w:rPr>
          <w:rFonts w:ascii="Times New Roman" w:hAnsi="Times New Roman" w:cs="Times New Roman"/>
          <w:spacing w:val="59"/>
          <w:sz w:val="16"/>
          <w:szCs w:val="16"/>
        </w:rPr>
        <w:t xml:space="preserve"> </w:t>
      </w:r>
      <w:proofErr w:type="spellStart"/>
      <w:r w:rsidRPr="00EF1E5D">
        <w:rPr>
          <w:rFonts w:ascii="Times New Roman" w:hAnsi="Times New Roman" w:cs="Times New Roman"/>
          <w:spacing w:val="-1"/>
          <w:sz w:val="16"/>
          <w:szCs w:val="16"/>
        </w:rPr>
        <w:t>konulmayacaktır</w:t>
      </w:r>
      <w:proofErr w:type="spellEnd"/>
      <w:r w:rsidRPr="00EF1E5D">
        <w:rPr>
          <w:rFonts w:ascii="Times New Roman" w:hAnsi="Times New Roman" w:cs="Times New Roman"/>
          <w:spacing w:val="-1"/>
          <w:sz w:val="16"/>
          <w:szCs w:val="16"/>
        </w:rPr>
        <w:t>.</w:t>
      </w:r>
    </w:p>
    <w:p w:rsidR="00594A25" w:rsidRPr="00396459" w:rsidRDefault="00396459" w:rsidP="0039645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15"/>
          <w:szCs w:val="15"/>
        </w:rPr>
      </w:pPr>
      <w:proofErr w:type="spellStart"/>
      <w:r w:rsidRPr="00396459">
        <w:rPr>
          <w:rFonts w:ascii="Times New Roman" w:hAnsi="Times New Roman" w:cs="Times New Roman"/>
          <w:spacing w:val="-1"/>
          <w:sz w:val="16"/>
          <w:szCs w:val="16"/>
        </w:rPr>
        <w:t>Sınavlar</w:t>
      </w:r>
      <w:proofErr w:type="spellEnd"/>
      <w:r w:rsidRPr="00396459">
        <w:rPr>
          <w:rFonts w:ascii="Times New Roman" w:hAnsi="Times New Roman" w:cs="Times New Roman"/>
          <w:spacing w:val="-1"/>
          <w:sz w:val="16"/>
          <w:szCs w:val="16"/>
        </w:rPr>
        <w:t xml:space="preserve"> </w:t>
      </w:r>
      <w:proofErr w:type="spellStart"/>
      <w:r w:rsidRPr="00396459">
        <w:rPr>
          <w:rFonts w:ascii="Times New Roman" w:hAnsi="Times New Roman" w:cs="Times New Roman"/>
          <w:spacing w:val="-1"/>
          <w:sz w:val="16"/>
          <w:szCs w:val="16"/>
        </w:rPr>
        <w:t>yüz</w:t>
      </w:r>
      <w:proofErr w:type="spellEnd"/>
      <w:r w:rsidRPr="00396459">
        <w:rPr>
          <w:rFonts w:ascii="Times New Roman" w:hAnsi="Times New Roman" w:cs="Times New Roman"/>
          <w:spacing w:val="-1"/>
          <w:sz w:val="16"/>
          <w:szCs w:val="16"/>
        </w:rPr>
        <w:t xml:space="preserve"> </w:t>
      </w:r>
      <w:proofErr w:type="spellStart"/>
      <w:r w:rsidRPr="00396459">
        <w:rPr>
          <w:rFonts w:ascii="Times New Roman" w:hAnsi="Times New Roman" w:cs="Times New Roman"/>
          <w:spacing w:val="-1"/>
          <w:sz w:val="16"/>
          <w:szCs w:val="16"/>
        </w:rPr>
        <w:t>yüze</w:t>
      </w:r>
      <w:proofErr w:type="spellEnd"/>
      <w:r w:rsidRPr="00396459">
        <w:rPr>
          <w:rFonts w:ascii="Times New Roman" w:hAnsi="Times New Roman" w:cs="Times New Roman"/>
          <w:spacing w:val="-1"/>
          <w:sz w:val="16"/>
          <w:szCs w:val="16"/>
        </w:rPr>
        <w:t xml:space="preserve"> </w:t>
      </w:r>
      <w:proofErr w:type="spellStart"/>
      <w:r w:rsidRPr="00396459">
        <w:rPr>
          <w:rFonts w:ascii="Times New Roman" w:hAnsi="Times New Roman" w:cs="Times New Roman"/>
          <w:spacing w:val="-1"/>
          <w:sz w:val="16"/>
          <w:szCs w:val="16"/>
        </w:rPr>
        <w:t>yapılacaktır</w:t>
      </w:r>
      <w:proofErr w:type="spellEnd"/>
      <w:r w:rsidRPr="00396459">
        <w:rPr>
          <w:rFonts w:ascii="Times New Roman" w:hAnsi="Times New Roman" w:cs="Times New Roman"/>
          <w:spacing w:val="-1"/>
          <w:sz w:val="16"/>
          <w:szCs w:val="16"/>
        </w:rPr>
        <w:t>.</w:t>
      </w:r>
    </w:p>
    <w:sectPr w:rsidR="00594A25" w:rsidRPr="00396459">
      <w:pgSz w:w="11910" w:h="16840"/>
      <w:pgMar w:top="160" w:right="120" w:bottom="280" w:left="2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E14559"/>
    <w:multiLevelType w:val="hybridMultilevel"/>
    <w:tmpl w:val="5CBE73CE"/>
    <w:lvl w:ilvl="0" w:tplc="1A0ECFF6">
      <w:start w:val="1"/>
      <w:numFmt w:val="decimal"/>
      <w:lvlText w:val="%1-"/>
      <w:lvlJc w:val="left"/>
      <w:pPr>
        <w:ind w:left="707" w:hanging="360"/>
      </w:pPr>
      <w:rPr>
        <w:rFonts w:ascii="Times New Roman" w:eastAsia="Times New Roman" w:hAnsi="Times New Roman" w:hint="default"/>
        <w:sz w:val="20"/>
        <w:szCs w:val="20"/>
      </w:rPr>
    </w:lvl>
    <w:lvl w:ilvl="1" w:tplc="A7A4C6BE">
      <w:start w:val="1"/>
      <w:numFmt w:val="bullet"/>
      <w:lvlText w:val="•"/>
      <w:lvlJc w:val="left"/>
      <w:pPr>
        <w:ind w:left="1790" w:hanging="360"/>
      </w:pPr>
      <w:rPr>
        <w:rFonts w:hint="default"/>
      </w:rPr>
    </w:lvl>
    <w:lvl w:ilvl="2" w:tplc="E6EC893C">
      <w:start w:val="1"/>
      <w:numFmt w:val="bullet"/>
      <w:lvlText w:val="•"/>
      <w:lvlJc w:val="left"/>
      <w:pPr>
        <w:ind w:left="2874" w:hanging="360"/>
      </w:pPr>
      <w:rPr>
        <w:rFonts w:hint="default"/>
      </w:rPr>
    </w:lvl>
    <w:lvl w:ilvl="3" w:tplc="6512CA1A">
      <w:start w:val="1"/>
      <w:numFmt w:val="bullet"/>
      <w:lvlText w:val="•"/>
      <w:lvlJc w:val="left"/>
      <w:pPr>
        <w:ind w:left="3958" w:hanging="360"/>
      </w:pPr>
      <w:rPr>
        <w:rFonts w:hint="default"/>
      </w:rPr>
    </w:lvl>
    <w:lvl w:ilvl="4" w:tplc="C1F08B86">
      <w:start w:val="1"/>
      <w:numFmt w:val="bullet"/>
      <w:lvlText w:val="•"/>
      <w:lvlJc w:val="left"/>
      <w:pPr>
        <w:ind w:left="5042" w:hanging="360"/>
      </w:pPr>
      <w:rPr>
        <w:rFonts w:hint="default"/>
      </w:rPr>
    </w:lvl>
    <w:lvl w:ilvl="5" w:tplc="18FA966E">
      <w:start w:val="1"/>
      <w:numFmt w:val="bullet"/>
      <w:lvlText w:val="•"/>
      <w:lvlJc w:val="left"/>
      <w:pPr>
        <w:ind w:left="6126" w:hanging="360"/>
      </w:pPr>
      <w:rPr>
        <w:rFonts w:hint="default"/>
      </w:rPr>
    </w:lvl>
    <w:lvl w:ilvl="6" w:tplc="8344361A">
      <w:start w:val="1"/>
      <w:numFmt w:val="bullet"/>
      <w:lvlText w:val="•"/>
      <w:lvlJc w:val="left"/>
      <w:pPr>
        <w:ind w:left="7210" w:hanging="360"/>
      </w:pPr>
      <w:rPr>
        <w:rFonts w:hint="default"/>
      </w:rPr>
    </w:lvl>
    <w:lvl w:ilvl="7" w:tplc="CC706A9E">
      <w:start w:val="1"/>
      <w:numFmt w:val="bullet"/>
      <w:lvlText w:val="•"/>
      <w:lvlJc w:val="left"/>
      <w:pPr>
        <w:ind w:left="8294" w:hanging="360"/>
      </w:pPr>
      <w:rPr>
        <w:rFonts w:hint="default"/>
      </w:rPr>
    </w:lvl>
    <w:lvl w:ilvl="8" w:tplc="A7805ED8">
      <w:start w:val="1"/>
      <w:numFmt w:val="bullet"/>
      <w:lvlText w:val="•"/>
      <w:lvlJc w:val="left"/>
      <w:pPr>
        <w:ind w:left="9378" w:hanging="360"/>
      </w:pPr>
      <w:rPr>
        <w:rFonts w:hint="default"/>
      </w:rPr>
    </w:lvl>
  </w:abstractNum>
  <w:abstractNum w:abstractNumId="1" w15:restartNumberingAfterBreak="0">
    <w:nsid w:val="76EF7A83"/>
    <w:multiLevelType w:val="hybridMultilevel"/>
    <w:tmpl w:val="92649A54"/>
    <w:lvl w:ilvl="0" w:tplc="04FA242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DIkNLA0szS3MzQyUdpeDU4uLM/DyQAvNaACmWbZAsAAAA"/>
  </w:docVars>
  <w:rsids>
    <w:rsidRoot w:val="00B948C8"/>
    <w:rsid w:val="00082B33"/>
    <w:rsid w:val="0008699B"/>
    <w:rsid w:val="000C1E1C"/>
    <w:rsid w:val="00134E68"/>
    <w:rsid w:val="001729CC"/>
    <w:rsid w:val="001A1ECD"/>
    <w:rsid w:val="001A5E87"/>
    <w:rsid w:val="001D66E0"/>
    <w:rsid w:val="00210092"/>
    <w:rsid w:val="00292B9D"/>
    <w:rsid w:val="002A5557"/>
    <w:rsid w:val="002D4D86"/>
    <w:rsid w:val="002E68BD"/>
    <w:rsid w:val="0031183C"/>
    <w:rsid w:val="00333D99"/>
    <w:rsid w:val="00355B4F"/>
    <w:rsid w:val="003763FC"/>
    <w:rsid w:val="0038122D"/>
    <w:rsid w:val="0038274E"/>
    <w:rsid w:val="00396459"/>
    <w:rsid w:val="003D539A"/>
    <w:rsid w:val="003E0B0C"/>
    <w:rsid w:val="00431656"/>
    <w:rsid w:val="004328F7"/>
    <w:rsid w:val="00454309"/>
    <w:rsid w:val="00465999"/>
    <w:rsid w:val="0047194D"/>
    <w:rsid w:val="00487465"/>
    <w:rsid w:val="004A0D2A"/>
    <w:rsid w:val="004A1F5A"/>
    <w:rsid w:val="004B51AD"/>
    <w:rsid w:val="004B571A"/>
    <w:rsid w:val="004C274B"/>
    <w:rsid w:val="004C6341"/>
    <w:rsid w:val="004F672E"/>
    <w:rsid w:val="005149A3"/>
    <w:rsid w:val="0051699D"/>
    <w:rsid w:val="00545707"/>
    <w:rsid w:val="00560DF0"/>
    <w:rsid w:val="00561E2A"/>
    <w:rsid w:val="005653AD"/>
    <w:rsid w:val="00594A25"/>
    <w:rsid w:val="005C386F"/>
    <w:rsid w:val="00615BC8"/>
    <w:rsid w:val="00656B8F"/>
    <w:rsid w:val="006B137B"/>
    <w:rsid w:val="006F5C42"/>
    <w:rsid w:val="007406ED"/>
    <w:rsid w:val="00796CEE"/>
    <w:rsid w:val="007D38D8"/>
    <w:rsid w:val="007D4038"/>
    <w:rsid w:val="007E34C3"/>
    <w:rsid w:val="007F58C1"/>
    <w:rsid w:val="00801600"/>
    <w:rsid w:val="00860444"/>
    <w:rsid w:val="008A216B"/>
    <w:rsid w:val="008C300A"/>
    <w:rsid w:val="008F24B8"/>
    <w:rsid w:val="00911A33"/>
    <w:rsid w:val="00933CB4"/>
    <w:rsid w:val="0094482D"/>
    <w:rsid w:val="009950E9"/>
    <w:rsid w:val="009B1182"/>
    <w:rsid w:val="009B50F0"/>
    <w:rsid w:val="009F44AB"/>
    <w:rsid w:val="00A07005"/>
    <w:rsid w:val="00A40513"/>
    <w:rsid w:val="00A537CA"/>
    <w:rsid w:val="00A62C02"/>
    <w:rsid w:val="00AA5B50"/>
    <w:rsid w:val="00AD3FE0"/>
    <w:rsid w:val="00AF7272"/>
    <w:rsid w:val="00B114F6"/>
    <w:rsid w:val="00B20C0E"/>
    <w:rsid w:val="00B2701D"/>
    <w:rsid w:val="00B27214"/>
    <w:rsid w:val="00B90F6C"/>
    <w:rsid w:val="00B9258E"/>
    <w:rsid w:val="00B948C8"/>
    <w:rsid w:val="00BD7B89"/>
    <w:rsid w:val="00BE3997"/>
    <w:rsid w:val="00C55739"/>
    <w:rsid w:val="00C65813"/>
    <w:rsid w:val="00C80577"/>
    <w:rsid w:val="00C83A31"/>
    <w:rsid w:val="00C95997"/>
    <w:rsid w:val="00CC05A0"/>
    <w:rsid w:val="00CD0997"/>
    <w:rsid w:val="00D260C3"/>
    <w:rsid w:val="00D32D7B"/>
    <w:rsid w:val="00D66AE1"/>
    <w:rsid w:val="00D700DE"/>
    <w:rsid w:val="00D96DB4"/>
    <w:rsid w:val="00E1708C"/>
    <w:rsid w:val="00E2643B"/>
    <w:rsid w:val="00E2672F"/>
    <w:rsid w:val="00E67E01"/>
    <w:rsid w:val="00E81EF4"/>
    <w:rsid w:val="00E846AB"/>
    <w:rsid w:val="00E969C5"/>
    <w:rsid w:val="00EA521B"/>
    <w:rsid w:val="00EF1E5D"/>
    <w:rsid w:val="00F06544"/>
    <w:rsid w:val="00F13BF0"/>
    <w:rsid w:val="00F47C5F"/>
    <w:rsid w:val="00F7144E"/>
    <w:rsid w:val="00FA4580"/>
    <w:rsid w:val="00FC4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4B0B9"/>
  <w15:docId w15:val="{14FECAF2-06C3-4905-A100-5A9670CE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301"/>
    </w:pPr>
    <w:rPr>
      <w:rFonts w:ascii="Times New Roman" w:eastAsia="Times New Roman" w:hAnsi="Times New Roman"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5149A3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149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70094-94A3-4DE6-979A-DCAB07A36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8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Ara Sınav Programları 0</vt:lpstr>
    </vt:vector>
  </TitlesOfParts>
  <Company>Silentall Unattended Installer</Company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a Sınav Programları 0</dc:title>
  <dc:subject>Ara Sınav Programları 0</dc:subject>
  <dc:creator>enVision Document &amp; Workflow Management System</dc:creator>
  <cp:lastModifiedBy>Serhat Toker</cp:lastModifiedBy>
  <cp:revision>2</cp:revision>
  <cp:lastPrinted>2024-01-08T12:29:00Z</cp:lastPrinted>
  <dcterms:created xsi:type="dcterms:W3CDTF">2024-01-13T14:33:00Z</dcterms:created>
  <dcterms:modified xsi:type="dcterms:W3CDTF">2024-01-13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4T00:00:00Z</vt:filetime>
  </property>
  <property fmtid="{D5CDD505-2E9C-101B-9397-08002B2CF9AE}" pid="3" name="LastSaved">
    <vt:filetime>2020-11-05T00:00:00Z</vt:filetime>
  </property>
</Properties>
</file>